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EE4B5" w14:textId="2EF9EDAC" w:rsidR="000F4148" w:rsidRDefault="000F4148" w:rsidP="000F4148">
      <w:pPr>
        <w:jc w:val="center"/>
      </w:pPr>
      <w:r w:rsidRPr="000F4148">
        <w:drawing>
          <wp:inline distT="0" distB="0" distL="0" distR="0" wp14:anchorId="5361CC60" wp14:editId="7843F937">
            <wp:extent cx="4176215" cy="1448527"/>
            <wp:effectExtent l="0" t="0" r="0" b="0"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02850" cy="145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251C5" w14:textId="3188B7DE" w:rsidR="001127B5" w:rsidRDefault="00F073D0" w:rsidP="00AA308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D17CC18" wp14:editId="65027D63">
                <wp:simplePos x="0" y="0"/>
                <wp:positionH relativeFrom="margin">
                  <wp:align>center</wp:align>
                </wp:positionH>
                <wp:positionV relativeFrom="paragraph">
                  <wp:posOffset>2340554</wp:posOffset>
                </wp:positionV>
                <wp:extent cx="1828800" cy="18288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D949554" w14:textId="0411CF44" w:rsidR="005C062F" w:rsidRPr="005C062F" w:rsidRDefault="005C062F" w:rsidP="005C062F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View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17CC1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0;margin-top:184.3pt;width:2in;height:2in;z-index:251675648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" filled="f" stroked="f">
                <v:fill o:detectmouseclick="t"/>
                <v:textbox style="mso-fit-shape-to-text:t">
                  <w:txbxContent>
                    <w:p w14:paraId="2D949554" w14:textId="0411CF44" w:rsidR="005C062F" w:rsidRPr="005C062F" w:rsidRDefault="005C062F" w:rsidP="005C062F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View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DF972D1" wp14:editId="6D58CDAE">
                <wp:simplePos x="0" y="0"/>
                <wp:positionH relativeFrom="margin">
                  <wp:posOffset>10467388</wp:posOffset>
                </wp:positionH>
                <wp:positionV relativeFrom="paragraph">
                  <wp:posOffset>1506826</wp:posOffset>
                </wp:positionV>
                <wp:extent cx="1828800" cy="1828800"/>
                <wp:effectExtent l="0" t="0" r="0" b="127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75F2CCE" w14:textId="4DDCE045" w:rsidR="005C062F" w:rsidRPr="005C062F" w:rsidRDefault="005C062F" w:rsidP="005C062F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nsp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972D1" id="Text Box 11" o:spid="_x0000_s1027" type="#_x0000_t202" style="position:absolute;left:0;text-align:left;margin-left:824.2pt;margin-top:118.65pt;width:2in;height:2in;z-index:25167360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" filled="f" stroked="f">
                <v:fill o:detectmouseclick="t"/>
                <v:textbox style="mso-fit-shape-to-text:t">
                  <w:txbxContent>
                    <w:p w14:paraId="775F2CCE" w14:textId="4DDCE045" w:rsidR="005C062F" w:rsidRPr="005C062F" w:rsidRDefault="005C062F" w:rsidP="005C062F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Inspec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A3084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6CE5CB" wp14:editId="4BC299CA">
                <wp:simplePos x="0" y="0"/>
                <wp:positionH relativeFrom="margin">
                  <wp:posOffset>599667</wp:posOffset>
                </wp:positionH>
                <wp:positionV relativeFrom="paragraph">
                  <wp:posOffset>6058953</wp:posOffset>
                </wp:positionV>
                <wp:extent cx="1828800" cy="18288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209FAA" w14:textId="652C8109" w:rsidR="005C062F" w:rsidRPr="005C062F" w:rsidRDefault="005C062F" w:rsidP="005C062F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esou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CE5CB" id="Text Box 10" o:spid="_x0000_s1028" type="#_x0000_t202" style="position:absolute;left:0;text-align:left;margin-left:47.2pt;margin-top:477.1pt;width:2in;height:2in;z-index:251671552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" filled="f" stroked="f">
                <v:fill o:detectmouseclick="t"/>
                <v:textbox style="mso-fit-shape-to-text:t">
                  <w:txbxContent>
                    <w:p w14:paraId="73209FAA" w14:textId="652C8109" w:rsidR="005C062F" w:rsidRPr="005C062F" w:rsidRDefault="005C062F" w:rsidP="005C062F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Resour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A308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B08ACB" wp14:editId="2FCA9ACF">
                <wp:simplePos x="0" y="0"/>
                <wp:positionH relativeFrom="margin">
                  <wp:posOffset>627797</wp:posOffset>
                </wp:positionH>
                <wp:positionV relativeFrom="paragraph">
                  <wp:posOffset>1343954</wp:posOffset>
                </wp:positionV>
                <wp:extent cx="1828800" cy="18288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A2410B" w14:textId="1ACD8280" w:rsidR="005C062F" w:rsidRPr="005C062F" w:rsidRDefault="005C062F" w:rsidP="005C062F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o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08ACB" id="Text Box 9" o:spid="_x0000_s1029" type="#_x0000_t202" style="position:absolute;left:0;text-align:left;margin-left:49.45pt;margin-top:105.8pt;width:2in;height:2in;z-index:251669504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" filled="f" stroked="f">
                <v:fill o:detectmouseclick="t"/>
                <v:textbox style="mso-fit-shape-to-text:t">
                  <w:txbxContent>
                    <w:p w14:paraId="36A2410B" w14:textId="1ACD8280" w:rsidR="005C062F" w:rsidRPr="005C062F" w:rsidRDefault="005C062F" w:rsidP="005C062F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Nod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A308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7521BE" wp14:editId="7B400E36">
                <wp:simplePos x="0" y="0"/>
                <wp:positionH relativeFrom="margin">
                  <wp:posOffset>3137317</wp:posOffset>
                </wp:positionH>
                <wp:positionV relativeFrom="paragraph">
                  <wp:posOffset>284461</wp:posOffset>
                </wp:positionV>
                <wp:extent cx="1828800" cy="182880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AB8C9C" w14:textId="7454DE23" w:rsidR="00E910EF" w:rsidRPr="005C062F" w:rsidRDefault="00E910EF" w:rsidP="00E910EF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C062F">
                              <w:rPr>
                                <w:b/>
                                <w:bCs/>
                                <w:color w:val="000000" w:themeColor="text1"/>
                                <w:sz w:val="120"/>
                                <w:szCs w:val="120"/>
                                <w14:glow w14:rad="63500">
                                  <w14:schemeClr w14:val="bg1">
                                    <w14:alpha w14:val="60000"/>
                                  </w14:schemeClr>
                                </w14:glow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19050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ce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521BE" id="Text Box 6" o:spid="_x0000_s1030" type="#_x0000_t202" style="position:absolute;left:0;text-align:left;margin-left:247.05pt;margin-top:22.4pt;width:2in;height:2in;z-index:25166336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" filled="f" stroked="f">
                <v:fill o:detectmouseclick="t"/>
                <v:textbox style="mso-fit-shape-to-text:t">
                  <w:txbxContent>
                    <w:p w14:paraId="16AB8C9C" w14:textId="7454DE23" w:rsidR="00E910EF" w:rsidRPr="005C062F" w:rsidRDefault="00E910EF" w:rsidP="00E910EF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C062F">
                        <w:rPr>
                          <w:b/>
                          <w:bCs/>
                          <w:color w:val="000000" w:themeColor="text1"/>
                          <w:sz w:val="120"/>
                          <w:szCs w:val="120"/>
                          <w14:glow w14:rad="63500">
                            <w14:schemeClr w14:val="bg1">
                              <w14:alpha w14:val="60000"/>
                            </w14:schemeClr>
                          </w14:glow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19050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Scen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910EF" w:rsidRPr="00E910EF">
        <w:drawing>
          <wp:inline distT="0" distB="0" distL="0" distR="0" wp14:anchorId="2913654A" wp14:editId="10230707">
            <wp:extent cx="13238329" cy="8208786"/>
            <wp:effectExtent l="0" t="0" r="1905" b="190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238329" cy="820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27B5" w:rsidSect="000F4148"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jU2sTAzN7c0sTBX0lEKTi0uzszPAykwrAUAVlAf1CwAAAA="/>
  </w:docVars>
  <w:rsids>
    <w:rsidRoot w:val="000F4148"/>
    <w:rsid w:val="000F4148"/>
    <w:rsid w:val="001127B5"/>
    <w:rsid w:val="005C062F"/>
    <w:rsid w:val="00AA3084"/>
    <w:rsid w:val="00E910EF"/>
    <w:rsid w:val="00F07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2C4CD"/>
  <w15:chartTrackingRefBased/>
  <w15:docId w15:val="{85C8553C-27CE-4731-B2AA-3334C4464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4</cp:revision>
  <dcterms:created xsi:type="dcterms:W3CDTF">2021-11-22T03:29:00Z</dcterms:created>
  <dcterms:modified xsi:type="dcterms:W3CDTF">2021-11-22T03:42:00Z</dcterms:modified>
</cp:coreProperties>
</file>